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2E64" w:rsidRPr="00152171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hAnsiTheme="majorBidi" w:cstheme="majorBidi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152171">
        <w:rPr>
          <w:rFonts w:asciiTheme="majorBidi" w:hAnsiTheme="majorBidi" w:cstheme="majorBidi"/>
          <w:b/>
          <w:sz w:val="32"/>
          <w:szCs w:val="32"/>
          <w:lang w:val="en-US" w:eastAsia="en-US" w:bidi="en-US"/>
        </w:rPr>
        <w:t>WIRE TRANSFER INSTRUCTIONS</w:t>
      </w:r>
    </w:p>
    <w:p w:rsidR="00DD2E64" w:rsidRPr="00152171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DD2E64" w:rsidRPr="00152171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DD2E64" w:rsidRPr="00152171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DD2E64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Please include the following information on all wire transfers to our bank account:</w:t>
      </w:r>
    </w:p>
    <w:p w:rsidR="004670AA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720"/>
        <w:gridCol w:w="4630"/>
      </w:tblGrid>
      <w:tr w:rsidR="004670AA" w:rsidTr="00467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 xml:space="preserve">REMIT TO BANK NAME 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BANK ADDRESS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SWIFT NUMBER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FOR CREDIT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 xml:space="preserve">FOR FURTHER CREDIT TO 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ACCOUNT NUMBER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REFERENCE/INVOICE NUMBER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4670AA" w:rsidTr="00467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AMOUNT AND CURRENCY</w:t>
            </w:r>
          </w:p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788" w:type="dxa"/>
          </w:tcPr>
          <w:p w:rsidR="004670AA" w:rsidRDefault="004670AA" w:rsidP="004670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Cs/>
                <w:sz w:val="24"/>
                <w:szCs w:val="24"/>
                <w:lang w:val="en-US" w:eastAsia="en-US" w:bidi="en-US"/>
              </w:rPr>
            </w:pPr>
          </w:p>
        </w:tc>
      </w:tr>
    </w:tbl>
    <w:p w:rsidR="004670AA" w:rsidRPr="004670AA" w:rsidRDefault="004670AA" w:rsidP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Cs/>
          <w:sz w:val="24"/>
          <w:szCs w:val="24"/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:rsidR="00DD2E64" w:rsidRPr="00152171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DD2E64" w:rsidRPr="00152171" w:rsidRDefault="004670AA" w:rsidP="001521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Please contact our Account Manager</w:t>
      </w:r>
      <w:r w:rsidR="00152171"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,</w:t>
      </w: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at </w:t>
      </w:r>
      <w:r w:rsidRPr="00152171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152171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or by email at </w:t>
      </w:r>
      <w:r w:rsidRPr="00152171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152171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  <w:t xml:space="preserve"> </w:t>
      </w: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should </w:t>
      </w:r>
      <w:r w:rsidRPr="004670AA">
        <w:rPr>
          <w:rFonts w:asciiTheme="majorBidi" w:hAnsiTheme="majorBidi" w:cstheme="majorBidi"/>
          <w:b/>
          <w:noProof/>
          <w:sz w:val="24"/>
          <w:szCs w:val="24"/>
          <w:lang w:val="en-US" w:eastAsia="en-US" w:bidi="en-US"/>
        </w:rPr>
        <w:t>you</w:t>
      </w:r>
      <w:r w:rsidRPr="00152171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encounter any difficulties.</w:t>
      </w: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b/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b/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b/>
          <w:lang w:val="en-US" w:eastAsia="en-US" w:bidi="en-US"/>
        </w:rPr>
      </w:pPr>
    </w:p>
    <w:p w:rsidR="00DD2E64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b/>
          <w:lang w:val="en-US" w:eastAsia="en-US" w:bidi="en-US"/>
        </w:rPr>
      </w:pPr>
      <w:r>
        <w:rPr>
          <w:b/>
          <w:lang w:val="en-US" w:eastAsia="en-US" w:bidi="en-US"/>
        </w:rPr>
        <w:t>THANK YOU.</w:t>
      </w: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:rsidR="00DD2E64" w:rsidRPr="004670AA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DD2E64" w:rsidRPr="004670AA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</w:pPr>
      <w:r w:rsidRPr="004670AA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NAME:</w:t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 xml:space="preserve"> </w:t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  <w:tab/>
      </w:r>
    </w:p>
    <w:p w:rsidR="00DD2E64" w:rsidRPr="004670AA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DD2E64" w:rsidRPr="004670AA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</w:pPr>
      <w:r w:rsidRPr="004670AA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TITLE:</w:t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</w:p>
    <w:p w:rsidR="00DD2E64" w:rsidRPr="004670AA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DD2E64" w:rsidRPr="004670AA" w:rsidRDefault="001521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</w:pPr>
      <w:r w:rsidRPr="004670AA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CONTACT NUMBER</w:t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="004670AA"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</w:p>
    <w:p w:rsidR="00DD2E64" w:rsidRPr="004670AA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:rsidR="00DD2E64" w:rsidRPr="004670AA" w:rsidRDefault="004670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u w:val="single"/>
          <w:lang w:val="en-US" w:eastAsia="en-US" w:bidi="en-US"/>
        </w:rPr>
      </w:pPr>
      <w:r w:rsidRPr="004670AA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EMAIL: </w:t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  <w:r w:rsidRPr="004670AA">
        <w:rPr>
          <w:rFonts w:asciiTheme="majorBidi" w:hAnsiTheme="majorBidi" w:cstheme="majorBidi"/>
          <w:b/>
          <w:color w:val="000000"/>
          <w:sz w:val="24"/>
          <w:szCs w:val="24"/>
          <w:u w:val="single"/>
          <w:lang w:val="en-US" w:eastAsia="en-US" w:bidi="en-US"/>
        </w:rPr>
        <w:tab/>
      </w:r>
    </w:p>
    <w:p w:rsidR="00DD2E64" w:rsidRDefault="00DD2E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b/>
          <w:u w:val="single"/>
          <w:lang w:val="en-US" w:eastAsia="en-US" w:bidi="en-US"/>
        </w:rPr>
      </w:pPr>
    </w:p>
    <w:sectPr w:rsidR="00DD2E6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rU0NjAzMjcxNLZU0lEKTi0uzszPAykwrAUAY0eV2iwAAAA="/>
    <w:docVar w:name="Description" w:val="Use this template to make a wire transfer.  This document template will provide all the specific information that you typically need including swift number, currency and remittance. "/>
    <w:docVar w:name="Excerpt" w:val="No excerpt required"/>
    <w:docVar w:name="Source" w:val="http://www.isampleletter.com"/>
    <w:docVar w:name="Tags" w:val="wire transfer instructions, wire payments, wiring money, how to make a wire transfer, document template, business documents, how to make a wire transfer"/>
  </w:docVars>
  <w:rsids>
    <w:rsidRoot w:val="00DD2E64"/>
    <w:rsid w:val="00007FC3"/>
    <w:rsid w:val="000C6FBC"/>
    <w:rsid w:val="00142A74"/>
    <w:rsid w:val="00152171"/>
    <w:rsid w:val="001B21AF"/>
    <w:rsid w:val="00421F8B"/>
    <w:rsid w:val="004670AA"/>
    <w:rsid w:val="00492B81"/>
    <w:rsid w:val="00851C0B"/>
    <w:rsid w:val="00B94AD2"/>
    <w:rsid w:val="00DD2E64"/>
    <w:rsid w:val="00F7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customStyle="1" w:styleId="HeaderChar">
    <w:name w:val="Header Char"/>
    <w:qFormat/>
    <w:rPr>
      <w:rFonts w:ascii="Arial" w:eastAsia="Arial" w:hAnsi="Arial" w:cs="Arial"/>
      <w:sz w:val="20"/>
      <w:szCs w:val="20"/>
      <w:rtl w:val="0"/>
      <w:lang w:val="x-none" w:eastAsia="x-none" w:bidi="x-none"/>
    </w:rPr>
  </w:style>
  <w:style w:type="character" w:customStyle="1" w:styleId="FooterChar">
    <w:name w:val="Footer Char"/>
    <w:qFormat/>
    <w:rPr>
      <w:rFonts w:ascii="Arial" w:eastAsia="Arial" w:hAnsi="Arial" w:cs="Arial"/>
      <w:sz w:val="20"/>
      <w:szCs w:val="20"/>
      <w:rtl w:val="0"/>
      <w:lang w:val="x-none" w:eastAsia="x-none" w:bidi="x-non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table" w:styleId="TableGrid">
    <w:name w:val="Table Grid"/>
    <w:basedOn w:val="TableNormal"/>
    <w:uiPriority w:val="39"/>
    <w:rsid w:val="00467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4670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30</Characters>
  <Application>Microsoft Office Word</Application>
  <DocSecurity>0</DocSecurity>
  <Lines>5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re Transfer Instructions Form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5T07:45:00Z</dcterms:created>
  <dcterms:modified xsi:type="dcterms:W3CDTF">2019-10-21T19:06:00Z</dcterms:modified>
  <cp:category/>
</cp:coreProperties>
</file>